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C21A3E" w14:textId="3601E20B" w:rsidR="00E17E89" w:rsidRDefault="004C2B98" w:rsidP="00B86A4D">
      <w:pPr>
        <w:pStyle w:val="Title"/>
        <w:spacing w:after="0"/>
      </w:pPr>
      <w:r>
        <w:t>LING57</w:t>
      </w:r>
      <w:r w:rsidR="00612E64">
        <w:t>1</w:t>
      </w:r>
      <w:r>
        <w:t xml:space="preserve"> </w:t>
      </w:r>
      <w:r w:rsidR="00B86A4D">
        <w:t xml:space="preserve">- </w:t>
      </w:r>
      <w:r>
        <w:t>Hw</w:t>
      </w:r>
      <w:r w:rsidR="009B72DA">
        <w:t>2</w:t>
      </w:r>
      <w:r>
        <w:br/>
      </w:r>
      <w:r w:rsidR="00B86A4D" w:rsidRPr="00B86A4D">
        <w:t>Chomsky Normal Form</w:t>
      </w:r>
    </w:p>
    <w:p w14:paraId="3E5D4B81" w14:textId="7B8387D0" w:rsidR="00F70714" w:rsidRDefault="00F61FB2" w:rsidP="00F61FB2">
      <w:pPr>
        <w:pStyle w:val="Heading1"/>
      </w:pPr>
      <w:r>
        <w:t>Overview</w:t>
      </w:r>
    </w:p>
    <w:p w14:paraId="3B282927" w14:textId="34C7986C" w:rsidR="00D8552E" w:rsidRPr="00D8552E" w:rsidRDefault="009B6848" w:rsidP="00D8552E">
      <w:r>
        <w:t>Code for converting a non-CNF (C</w:t>
      </w:r>
      <w:r w:rsidR="00921D9D">
        <w:t>h</w:t>
      </w:r>
      <w:r>
        <w:t xml:space="preserve">omsky Normal Form) grammar to a CNF grammar was implemented </w:t>
      </w:r>
      <w:r w:rsidR="00D8552E" w:rsidRPr="00D8552E">
        <w:t xml:space="preserve">using Python and </w:t>
      </w:r>
      <w:r w:rsidR="003100B2">
        <w:t xml:space="preserve">the </w:t>
      </w:r>
      <w:r w:rsidR="00D8552E" w:rsidRPr="00D8552E">
        <w:t>NLTK</w:t>
      </w:r>
      <w:r w:rsidR="003100B2">
        <w:t xml:space="preserve"> library</w:t>
      </w:r>
      <w:r w:rsidR="00D8552E" w:rsidRPr="00D8552E">
        <w:t>.</w:t>
      </w:r>
    </w:p>
    <w:p w14:paraId="2BFA44F6" w14:textId="13B0AC7F" w:rsidR="000C243F" w:rsidRPr="00D8552E" w:rsidRDefault="00D8552E" w:rsidP="00D8552E">
      <w:r w:rsidRPr="00D8552E">
        <w:t xml:space="preserve">In terms of </w:t>
      </w:r>
      <w:r w:rsidR="00BD723F">
        <w:t xml:space="preserve">file </w:t>
      </w:r>
      <w:r w:rsidRPr="00D8552E">
        <w:t>structure, there are 2 source file</w:t>
      </w:r>
      <w:r w:rsidR="00F61FB2">
        <w:t>s</w:t>
      </w:r>
      <w:r w:rsidRPr="00D8552E">
        <w:t>:</w:t>
      </w:r>
    </w:p>
    <w:p w14:paraId="549499DF" w14:textId="07422BB4" w:rsidR="00D8552E" w:rsidRDefault="00D8552E" w:rsidP="00D8552E">
      <w:pPr>
        <w:pStyle w:val="ListParagraph"/>
        <w:numPr>
          <w:ilvl w:val="0"/>
          <w:numId w:val="7"/>
        </w:numPr>
        <w:tabs>
          <w:tab w:val="left" w:pos="2520"/>
        </w:tabs>
      </w:pPr>
      <w:r w:rsidRPr="00D8552E">
        <w:t>Parse.py</w:t>
      </w:r>
      <w:r>
        <w:tab/>
        <w:t>Defin</w:t>
      </w:r>
      <w:r w:rsidR="009B6848">
        <w:t>es</w:t>
      </w:r>
      <w:r>
        <w:t xml:space="preserve"> the solution to Hw1.</w:t>
      </w:r>
    </w:p>
    <w:p w14:paraId="36913D1A" w14:textId="79C80FA2" w:rsidR="00D8552E" w:rsidRPr="00D8552E" w:rsidRDefault="00D8552E" w:rsidP="00D8552E">
      <w:pPr>
        <w:pStyle w:val="ListParagraph"/>
        <w:numPr>
          <w:ilvl w:val="0"/>
          <w:numId w:val="7"/>
        </w:numPr>
        <w:tabs>
          <w:tab w:val="left" w:pos="2520"/>
        </w:tabs>
      </w:pPr>
      <w:r w:rsidRPr="00D8552E">
        <w:t>ConvertToCNF.py</w:t>
      </w:r>
      <w:r>
        <w:tab/>
      </w:r>
      <w:r>
        <w:t>Defin</w:t>
      </w:r>
      <w:r w:rsidR="009B6848">
        <w:t>es</w:t>
      </w:r>
      <w:r>
        <w:t xml:space="preserve"> the solution to Hw</w:t>
      </w:r>
      <w:r>
        <w:t>2.</w:t>
      </w:r>
    </w:p>
    <w:p w14:paraId="0AC5EC88" w14:textId="7851141B" w:rsidR="00F70714" w:rsidRDefault="00F61FB2" w:rsidP="00F61FB2">
      <w:pPr>
        <w:pStyle w:val="Heading1"/>
      </w:pPr>
      <w:r w:rsidRPr="00F61FB2">
        <w:t>Challenges</w:t>
      </w:r>
      <w:bookmarkStart w:id="0" w:name="_GoBack"/>
      <w:bookmarkEnd w:id="0"/>
    </w:p>
    <w:p w14:paraId="50BFBE0A" w14:textId="44C9B036" w:rsidR="000C243F" w:rsidRDefault="00D8552E" w:rsidP="000C243F">
      <w:r>
        <w:t xml:space="preserve">Honestly, the biggest challenge for this assignment was </w:t>
      </w:r>
      <w:r w:rsidRPr="00F61FB2">
        <w:rPr>
          <w:b/>
        </w:rPr>
        <w:t>learning Python</w:t>
      </w:r>
      <w:r>
        <w:t xml:space="preserve">. This weekend, I learned </w:t>
      </w:r>
      <w:r w:rsidR="009B6848">
        <w:t xml:space="preserve">everything from </w:t>
      </w:r>
      <w:r>
        <w:t xml:space="preserve">how __main__ </w:t>
      </w:r>
      <w:r w:rsidR="009B6848">
        <w:t>is used as an entry point to the application</w:t>
      </w:r>
      <w:r>
        <w:t xml:space="preserve"> to </w:t>
      </w:r>
      <w:r w:rsidR="009B6848">
        <w:t xml:space="preserve">how type suggestion and </w:t>
      </w:r>
      <w:proofErr w:type="spellStart"/>
      <w:r w:rsidR="009B6848">
        <w:t>lamdas</w:t>
      </w:r>
      <w:proofErr w:type="spellEnd"/>
      <w:r w:rsidR="009B6848">
        <w:t xml:space="preserve"> work</w:t>
      </w:r>
      <w:r>
        <w:t>. It was a big learning curve; and getting to know the data structures used by the NLTK implementation of grammars took me well beyond a “Hello World” introduction</w:t>
      </w:r>
      <w:r w:rsidR="009B6848">
        <w:t xml:space="preserve"> to Python</w:t>
      </w:r>
      <w:r>
        <w:t>.</w:t>
      </w:r>
    </w:p>
    <w:p w14:paraId="3AF6259C" w14:textId="61F6E4B0" w:rsidR="000C243F" w:rsidRPr="000C243F" w:rsidRDefault="009B6848" w:rsidP="000C243F">
      <w:r>
        <w:t>Otherwise, on a technical level</w:t>
      </w:r>
      <w:r w:rsidR="00F61FB2">
        <w:t xml:space="preserve">, I found </w:t>
      </w:r>
      <w:r w:rsidR="00F61FB2" w:rsidRPr="00F61FB2">
        <w:rPr>
          <w:b/>
        </w:rPr>
        <w:t>eliminating unit productions</w:t>
      </w:r>
      <w:r w:rsidR="00F61FB2">
        <w:t xml:space="preserve"> quite difficult. I think that I didn’t </w:t>
      </w:r>
      <w:r>
        <w:t xml:space="preserve">originally </w:t>
      </w:r>
      <w:r w:rsidR="00F61FB2">
        <w:t xml:space="preserve">understand that </w:t>
      </w:r>
      <w:r>
        <w:t xml:space="preserve">the objective was to remove the unit production by making it redundant through </w:t>
      </w:r>
      <w:r w:rsidR="00F61FB2">
        <w:t xml:space="preserve">duplication. However, after watching a few YouTube videos </w:t>
      </w:r>
      <w:r w:rsidR="006C79EC">
        <w:t xml:space="preserve">and implementing the solution </w:t>
      </w:r>
      <w:r w:rsidR="00F61FB2">
        <w:t xml:space="preserve">I was able to </w:t>
      </w:r>
      <w:r w:rsidR="006C79EC">
        <w:t>sort</w:t>
      </w:r>
      <w:r w:rsidR="00F61FB2">
        <w:t xml:space="preserve"> it out</w:t>
      </w:r>
      <w:r w:rsidR="006C79EC">
        <w:t xml:space="preserve"> in my head</w:t>
      </w:r>
      <w:r w:rsidR="00F61FB2">
        <w:t>.</w:t>
      </w:r>
    </w:p>
    <w:p w14:paraId="66CD7F97" w14:textId="62568F40" w:rsidR="00F70714" w:rsidRDefault="00F70714" w:rsidP="00F61FB2">
      <w:pPr>
        <w:pStyle w:val="Heading1"/>
      </w:pPr>
      <w:r w:rsidRPr="00F70714">
        <w:t xml:space="preserve"> </w:t>
      </w:r>
      <w:r w:rsidR="00A80C30">
        <w:t>Learning Outcomes</w:t>
      </w:r>
      <w:r w:rsidRPr="00F70714">
        <w:t xml:space="preserve"> </w:t>
      </w:r>
    </w:p>
    <w:p w14:paraId="2B19D240" w14:textId="5E85D583" w:rsidR="000C243F" w:rsidRDefault="00900931" w:rsidP="000C243F">
      <w:r>
        <w:t>Certainly, I know a lot more about Python than I did a week ago!</w:t>
      </w:r>
    </w:p>
    <w:p w14:paraId="00D687EC" w14:textId="253D5CFA" w:rsidR="001A34C2" w:rsidRDefault="00900931" w:rsidP="001A34C2">
      <w:r w:rsidRPr="001A34C2">
        <w:t xml:space="preserve">Also, it was interesting to see that, while the conversion to CNF can be done relatively </w:t>
      </w:r>
      <w:r w:rsidR="001A34C2" w:rsidRPr="001A34C2">
        <w:t>easily, algorithmically; it is much more difficult to do so efficiently</w:t>
      </w:r>
      <w:r w:rsidR="00FB44BE">
        <w:t xml:space="preserve">; especially during the unit production phase, </w:t>
      </w:r>
      <w:r w:rsidR="006C79EC">
        <w:t>where my implementation</w:t>
      </w:r>
      <w:r w:rsidR="00FB44BE">
        <w:t xml:space="preserve"> consumes O(n) time for </w:t>
      </w:r>
      <w:r w:rsidR="00FB44BE" w:rsidRPr="00FB44BE">
        <w:rPr>
          <w:b/>
        </w:rPr>
        <w:t>each</w:t>
      </w:r>
      <w:r w:rsidR="00FB44BE">
        <w:t xml:space="preserve"> unit production; putting the execution time at O(n^2) in the </w:t>
      </w:r>
      <w:r w:rsidR="00A80C30">
        <w:t>worst case</w:t>
      </w:r>
      <w:r w:rsidR="00FB44BE">
        <w:t>.</w:t>
      </w:r>
    </w:p>
    <w:p w14:paraId="020A4B28" w14:textId="4E4ECD49" w:rsidR="00B86A4D" w:rsidRDefault="001A34C2" w:rsidP="00F61FB2">
      <w:pPr>
        <w:pStyle w:val="Heading1"/>
      </w:pPr>
      <w:r>
        <w:t>Parse Comparison</w:t>
      </w:r>
      <w:r w:rsidR="00F70714" w:rsidRPr="00F70714">
        <w:t xml:space="preserve"> </w:t>
      </w:r>
    </w:p>
    <w:p w14:paraId="40263E44" w14:textId="1AA0F8AD" w:rsidR="00A80C30" w:rsidRPr="00A80C30" w:rsidRDefault="00A80C30" w:rsidP="00A80C30">
      <w:pPr>
        <w:pStyle w:val="Heading2"/>
        <w:rPr>
          <w:color w:val="2F5496" w:themeColor="accent1" w:themeShade="BF"/>
        </w:rPr>
      </w:pPr>
      <w:r w:rsidRPr="00A80C30">
        <w:rPr>
          <w:color w:val="2F5496" w:themeColor="accent1" w:themeShade="BF"/>
        </w:rPr>
        <w:t>Similarities</w:t>
      </w:r>
    </w:p>
    <w:p w14:paraId="65FDB74D" w14:textId="77777777" w:rsidR="00A80C30" w:rsidRDefault="002430EC" w:rsidP="002430EC">
      <w:r>
        <w:t xml:space="preserve">Looking at the </w:t>
      </w:r>
      <w:r w:rsidR="001A34C2" w:rsidRPr="001A34C2">
        <w:t xml:space="preserve">parses generated </w:t>
      </w:r>
      <w:r w:rsidR="001A34C2" w:rsidRPr="001A34C2">
        <w:t>by the original grammar and those from the CNF grammar</w:t>
      </w:r>
      <w:r w:rsidR="001A34C2">
        <w:t xml:space="preserve">, it’s interesting to note that the average number of parses is </w:t>
      </w:r>
      <w:proofErr w:type="gramStart"/>
      <w:r w:rsidR="001A34C2">
        <w:t>exactly the same</w:t>
      </w:r>
      <w:proofErr w:type="gramEnd"/>
      <w:r w:rsidR="00FB44BE">
        <w:t>:</w:t>
      </w:r>
      <w:r w:rsidR="001A34C2">
        <w:t xml:space="preserve"> </w:t>
      </w:r>
      <w:r w:rsidR="001A34C2" w:rsidRPr="001A34C2">
        <w:t>16.208</w:t>
      </w:r>
      <w:r w:rsidR="001A34C2">
        <w:t xml:space="preserve">! </w:t>
      </w:r>
      <w:r w:rsidR="00FB44BE">
        <w:t>T</w:t>
      </w:r>
      <w:r w:rsidR="001A34C2">
        <w:t xml:space="preserve">hat is </w:t>
      </w:r>
      <w:r w:rsidR="00FB44BE">
        <w:t xml:space="preserve">the most salient </w:t>
      </w:r>
      <w:r w:rsidR="001A34C2">
        <w:t xml:space="preserve">similarity. </w:t>
      </w:r>
    </w:p>
    <w:p w14:paraId="58892087" w14:textId="24404F2A" w:rsidR="001A34C2" w:rsidRDefault="00A80C30" w:rsidP="002430EC">
      <w:r>
        <w:t>Furthermore, t</w:t>
      </w:r>
      <w:r w:rsidR="001A34C2">
        <w:t>his implies that</w:t>
      </w:r>
      <w:r>
        <w:t xml:space="preserve"> (</w:t>
      </w:r>
      <w:proofErr w:type="gramStart"/>
      <w:r w:rsidR="00F51AB9">
        <w:t>in all probability</w:t>
      </w:r>
      <w:proofErr w:type="gramEnd"/>
      <w:r>
        <w:t>)</w:t>
      </w:r>
      <w:r w:rsidR="00F51AB9">
        <w:t xml:space="preserve"> each sentence has the same number of parses. </w:t>
      </w:r>
      <w:r>
        <w:t xml:space="preserve">To extrapolate further, the implication is that, </w:t>
      </w:r>
      <w:r w:rsidR="001A34C2">
        <w:t xml:space="preserve">while the </w:t>
      </w:r>
      <w:r>
        <w:t xml:space="preserve">CNF and non-CNF </w:t>
      </w:r>
      <w:r w:rsidR="001A34C2">
        <w:t xml:space="preserve">grammars are different, they </w:t>
      </w:r>
      <w:r>
        <w:t xml:space="preserve">can be applied to reach the same </w:t>
      </w:r>
      <w:r w:rsidR="001A34C2">
        <w:t>syntactic interpretation</w:t>
      </w:r>
      <w:r>
        <w:t>s.</w:t>
      </w:r>
    </w:p>
    <w:p w14:paraId="6688222A" w14:textId="0AEC582D" w:rsidR="00A80C30" w:rsidRDefault="00A80C30" w:rsidP="00A80C30">
      <w:pPr>
        <w:pStyle w:val="Heading2"/>
        <w:rPr>
          <w:color w:val="2F5496" w:themeColor="accent1" w:themeShade="BF"/>
        </w:rPr>
      </w:pPr>
      <w:r>
        <w:rPr>
          <w:color w:val="2F5496" w:themeColor="accent1" w:themeShade="BF"/>
        </w:rPr>
        <w:t>Differences</w:t>
      </w:r>
    </w:p>
    <w:p w14:paraId="4BA935B7" w14:textId="3E24AA61" w:rsidR="00E17E89" w:rsidRDefault="001A34C2" w:rsidP="00F70714">
      <w:r>
        <w:t xml:space="preserve">Of course, the two grammars </w:t>
      </w:r>
      <w:r w:rsidR="00FB44BE">
        <w:t xml:space="preserve">are </w:t>
      </w:r>
      <w:r>
        <w:t xml:space="preserve">necessarily </w:t>
      </w:r>
      <w:r w:rsidR="00FB44BE">
        <w:t>different</w:t>
      </w:r>
      <w:r w:rsidR="00F51AB9">
        <w:t>.</w:t>
      </w:r>
      <w:r w:rsidR="00FB44BE">
        <w:t xml:space="preserve"> </w:t>
      </w:r>
      <w:r w:rsidR="00F51AB9">
        <w:t>S</w:t>
      </w:r>
      <w:r w:rsidR="00FB44BE">
        <w:t xml:space="preserve">pecifically, </w:t>
      </w:r>
      <w:r w:rsidR="00F51AB9">
        <w:t>they are defined by a different set of productions rules and</w:t>
      </w:r>
      <w:proofErr w:type="gramStart"/>
      <w:r w:rsidR="00F51AB9">
        <w:t>, in particular, involve</w:t>
      </w:r>
      <w:proofErr w:type="gramEnd"/>
      <w:r w:rsidR="00F51AB9">
        <w:t xml:space="preserve"> a </w:t>
      </w:r>
      <w:r w:rsidR="00FB44BE">
        <w:t xml:space="preserve">different </w:t>
      </w:r>
      <w:r w:rsidR="00F51AB9">
        <w:t xml:space="preserve">set of </w:t>
      </w:r>
      <w:r w:rsidR="00FB44BE">
        <w:t xml:space="preserve">non-terminals </w:t>
      </w:r>
      <w:r w:rsidR="00F51AB9">
        <w:t>(</w:t>
      </w:r>
      <w:r w:rsidR="00FB44BE">
        <w:t>due to the dummy non-terminals created during the CNF conversion process</w:t>
      </w:r>
      <w:r w:rsidR="00F51AB9">
        <w:t>)</w:t>
      </w:r>
      <w:r w:rsidR="00FB44BE">
        <w:t xml:space="preserve">. Therefore, the parses expressed in the </w:t>
      </w:r>
      <w:r w:rsidR="00F51AB9">
        <w:t>two parse files are represented by different production rules.</w:t>
      </w:r>
    </w:p>
    <w:p w14:paraId="1FA910A0" w14:textId="52159794" w:rsidR="006C79EC" w:rsidRDefault="006C79EC" w:rsidP="006C79EC">
      <w:pPr>
        <w:pStyle w:val="Heading1"/>
      </w:pPr>
      <w:r>
        <w:t>Closing Comments</w:t>
      </w:r>
    </w:p>
    <w:p w14:paraId="2164E142" w14:textId="17903353" w:rsidR="006C79EC" w:rsidRPr="006C79EC" w:rsidRDefault="006C79EC" w:rsidP="006C79EC">
      <w:r>
        <w:t xml:space="preserve">The assignment was </w:t>
      </w:r>
      <w:proofErr w:type="gramStart"/>
      <w:r>
        <w:t>pretty rough</w:t>
      </w:r>
      <w:proofErr w:type="gramEnd"/>
      <w:r>
        <w:t>. But roughly on par for CLMS.</w:t>
      </w:r>
    </w:p>
    <w:sectPr w:rsidR="006C79EC" w:rsidRPr="006C79EC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7AB2AC" w14:textId="77777777" w:rsidR="00573848" w:rsidRDefault="00573848" w:rsidP="00E3393D">
      <w:pPr>
        <w:spacing w:after="0" w:line="240" w:lineRule="auto"/>
      </w:pPr>
      <w:r>
        <w:separator/>
      </w:r>
    </w:p>
  </w:endnote>
  <w:endnote w:type="continuationSeparator" w:id="0">
    <w:p w14:paraId="6B005693" w14:textId="77777777" w:rsidR="00573848" w:rsidRDefault="00573848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FA2E00" w14:textId="77777777" w:rsidR="00573848" w:rsidRDefault="00573848" w:rsidP="00E3393D">
      <w:pPr>
        <w:spacing w:after="0" w:line="240" w:lineRule="auto"/>
      </w:pPr>
      <w:r>
        <w:separator/>
      </w:r>
    </w:p>
  </w:footnote>
  <w:footnote w:type="continuationSeparator" w:id="0">
    <w:p w14:paraId="16FB740B" w14:textId="77777777" w:rsidR="00573848" w:rsidRDefault="00573848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7D913883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  <w:r w:rsidR="009B72DA">
      <w:rPr>
        <w:color w:val="BFBFBF" w:themeColor="background1" w:themeShade="BF"/>
      </w:rPr>
      <w:t>: Deep Processing Techniques for NLP</w:t>
    </w:r>
  </w:p>
  <w:p w14:paraId="7F2C5F13" w14:textId="23731C45" w:rsidR="00E3393D" w:rsidRPr="00612E64" w:rsidRDefault="004C2B98" w:rsidP="00E3393D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</w:t>
    </w:r>
    <w:r w:rsidR="009B72DA">
      <w:rPr>
        <w:color w:val="BFBFBF" w:themeColor="background1" w:themeShade="BF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AD2E26"/>
    <w:multiLevelType w:val="multilevel"/>
    <w:tmpl w:val="544AF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091EA1"/>
    <w:multiLevelType w:val="hybridMultilevel"/>
    <w:tmpl w:val="5992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4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CA417BD"/>
    <w:multiLevelType w:val="hybridMultilevel"/>
    <w:tmpl w:val="8C761428"/>
    <w:lvl w:ilvl="0" w:tplc="B00899B6">
      <w:start w:val="1"/>
      <w:numFmt w:val="decimal"/>
      <w:pStyle w:val="Heading1"/>
      <w:lvlText w:val="%1."/>
      <w:lvlJc w:val="left"/>
      <w:pPr>
        <w:ind w:left="375" w:hanging="360"/>
      </w:pPr>
    </w:lvl>
    <w:lvl w:ilvl="1" w:tplc="04090019" w:tentative="1">
      <w:start w:val="1"/>
      <w:numFmt w:val="lowerLetter"/>
      <w:lvlText w:val="%2."/>
      <w:lvlJc w:val="left"/>
      <w:pPr>
        <w:ind w:left="1095" w:hanging="360"/>
      </w:pPr>
    </w:lvl>
    <w:lvl w:ilvl="2" w:tplc="0409001B" w:tentative="1">
      <w:start w:val="1"/>
      <w:numFmt w:val="lowerRoman"/>
      <w:lvlText w:val="%3."/>
      <w:lvlJc w:val="right"/>
      <w:pPr>
        <w:ind w:left="1815" w:hanging="180"/>
      </w:pPr>
    </w:lvl>
    <w:lvl w:ilvl="3" w:tplc="0409000F" w:tentative="1">
      <w:start w:val="1"/>
      <w:numFmt w:val="decimal"/>
      <w:lvlText w:val="%4."/>
      <w:lvlJc w:val="left"/>
      <w:pPr>
        <w:ind w:left="2535" w:hanging="360"/>
      </w:pPr>
    </w:lvl>
    <w:lvl w:ilvl="4" w:tplc="04090019" w:tentative="1">
      <w:start w:val="1"/>
      <w:numFmt w:val="lowerLetter"/>
      <w:lvlText w:val="%5."/>
      <w:lvlJc w:val="left"/>
      <w:pPr>
        <w:ind w:left="3255" w:hanging="360"/>
      </w:pPr>
    </w:lvl>
    <w:lvl w:ilvl="5" w:tplc="0409001B" w:tentative="1">
      <w:start w:val="1"/>
      <w:numFmt w:val="lowerRoman"/>
      <w:lvlText w:val="%6."/>
      <w:lvlJc w:val="right"/>
      <w:pPr>
        <w:ind w:left="3975" w:hanging="180"/>
      </w:pPr>
    </w:lvl>
    <w:lvl w:ilvl="6" w:tplc="0409000F" w:tentative="1">
      <w:start w:val="1"/>
      <w:numFmt w:val="decimal"/>
      <w:lvlText w:val="%7."/>
      <w:lvlJc w:val="left"/>
      <w:pPr>
        <w:ind w:left="4695" w:hanging="360"/>
      </w:pPr>
    </w:lvl>
    <w:lvl w:ilvl="7" w:tplc="04090019" w:tentative="1">
      <w:start w:val="1"/>
      <w:numFmt w:val="lowerLetter"/>
      <w:lvlText w:val="%8."/>
      <w:lvlJc w:val="left"/>
      <w:pPr>
        <w:ind w:left="5415" w:hanging="360"/>
      </w:pPr>
    </w:lvl>
    <w:lvl w:ilvl="8" w:tplc="0409001B" w:tentative="1">
      <w:start w:val="1"/>
      <w:numFmt w:val="lowerRoman"/>
      <w:lvlText w:val="%9."/>
      <w:lvlJc w:val="right"/>
      <w:pPr>
        <w:ind w:left="6135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5"/>
  </w:num>
  <w:num w:numId="6">
    <w:abstractNumId w:val="0"/>
  </w:num>
  <w:num w:numId="7">
    <w:abstractNumId w:val="2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rQUA+/4L4SwAAAA="/>
  </w:docVars>
  <w:rsids>
    <w:rsidRoot w:val="000C6C8B"/>
    <w:rsid w:val="000C243F"/>
    <w:rsid w:val="000C6C8B"/>
    <w:rsid w:val="001852ED"/>
    <w:rsid w:val="001A0783"/>
    <w:rsid w:val="001A34C2"/>
    <w:rsid w:val="001C5260"/>
    <w:rsid w:val="00237D7C"/>
    <w:rsid w:val="002430EC"/>
    <w:rsid w:val="003100B2"/>
    <w:rsid w:val="003613E5"/>
    <w:rsid w:val="00385C56"/>
    <w:rsid w:val="003D7082"/>
    <w:rsid w:val="00466833"/>
    <w:rsid w:val="004C2B98"/>
    <w:rsid w:val="004C65A6"/>
    <w:rsid w:val="005412C9"/>
    <w:rsid w:val="00573848"/>
    <w:rsid w:val="00590DA3"/>
    <w:rsid w:val="005C0AB0"/>
    <w:rsid w:val="0061281E"/>
    <w:rsid w:val="00612E64"/>
    <w:rsid w:val="006203EC"/>
    <w:rsid w:val="006C79EC"/>
    <w:rsid w:val="007216CB"/>
    <w:rsid w:val="007B3459"/>
    <w:rsid w:val="0081196E"/>
    <w:rsid w:val="00814B3D"/>
    <w:rsid w:val="008340E0"/>
    <w:rsid w:val="0089126B"/>
    <w:rsid w:val="008A464A"/>
    <w:rsid w:val="00900931"/>
    <w:rsid w:val="00921D9D"/>
    <w:rsid w:val="009B6848"/>
    <w:rsid w:val="009B72DA"/>
    <w:rsid w:val="009C4C90"/>
    <w:rsid w:val="00A80C30"/>
    <w:rsid w:val="00B07A7C"/>
    <w:rsid w:val="00B07F41"/>
    <w:rsid w:val="00B22C16"/>
    <w:rsid w:val="00B86A4D"/>
    <w:rsid w:val="00BD723F"/>
    <w:rsid w:val="00D8552E"/>
    <w:rsid w:val="00E17E89"/>
    <w:rsid w:val="00E3393D"/>
    <w:rsid w:val="00EA31E4"/>
    <w:rsid w:val="00F266B0"/>
    <w:rsid w:val="00F51AB9"/>
    <w:rsid w:val="00F61FB2"/>
    <w:rsid w:val="00F70714"/>
    <w:rsid w:val="00FB0FE7"/>
    <w:rsid w:val="00FB4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57D7A2F-5543-45D4-89CF-A8336B571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ListParagraph"/>
    <w:next w:val="Normal"/>
    <w:link w:val="Heading1Char"/>
    <w:uiPriority w:val="9"/>
    <w:unhideWhenUsed/>
    <w:qFormat/>
    <w:rsid w:val="003100B2"/>
    <w:pPr>
      <w:numPr>
        <w:numId w:val="5"/>
      </w:numPr>
      <w:shd w:val="clear" w:color="auto" w:fill="FFFFFF"/>
      <w:spacing w:before="240"/>
      <w:ind w:left="374"/>
      <w:outlineLvl w:val="0"/>
    </w:pPr>
    <w:rPr>
      <w:rFonts w:ascii="Helvetica" w:eastAsia="Times New Roman" w:hAnsi="Helvetica" w:cs="Helvetica"/>
      <w:color w:val="4472C4" w:themeColor="accent1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C3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100B2"/>
    <w:rPr>
      <w:rFonts w:ascii="Helvetica" w:eastAsia="Times New Roman" w:hAnsi="Helvetica" w:cs="Helvetica"/>
      <w:color w:val="4472C4" w:themeColor="accent1"/>
      <w:sz w:val="24"/>
      <w:szCs w:val="24"/>
      <w:shd w:val="clear" w:color="auto" w:fill="FFFFFF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A80C3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F7071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0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3</TotalTime>
  <Pages>1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cp:lastModifiedBy>McLachlan Eric</cp:lastModifiedBy>
  <cp:revision>19</cp:revision>
  <cp:lastPrinted>2018-10-09T02:57:00Z</cp:lastPrinted>
  <dcterms:created xsi:type="dcterms:W3CDTF">2018-03-09T21:47:00Z</dcterms:created>
  <dcterms:modified xsi:type="dcterms:W3CDTF">2018-10-09T04:25:00Z</dcterms:modified>
</cp:coreProperties>
</file>